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27886A6" w:rsidR="00673893" w:rsidRDefault="00673893" w:rsidP="00693A23">
      <w:pPr>
        <w:pStyle w:val="Author"/>
        <w:spacing w:before="100" w:beforeAutospacing="1"/>
        <w:rPr>
          <w:sz w:val="18"/>
          <w:szCs w:val="18"/>
        </w:rPr>
      </w:pPr>
      <w:r>
        <w:rPr>
          <w:sz w:val="18"/>
          <w:szCs w:val="18"/>
        </w:rPr>
        <w:t xml:space="preserve">Thanh Toan, Truong: </w:t>
      </w:r>
      <w:r w:rsidRPr="00673893">
        <w:rPr>
          <w:color w:val="FF0000"/>
          <w:sz w:val="18"/>
          <w:szCs w:val="18"/>
        </w:rPr>
        <w:t>email</w:t>
      </w:r>
    </w:p>
    <w:p w14:paraId="2617AB50" w14:textId="6AF7B208" w:rsidR="00693A23" w:rsidRDefault="00991460" w:rsidP="00693A23">
      <w:pPr>
        <w:pStyle w:val="Author"/>
        <w:spacing w:before="100" w:beforeAutospacing="1"/>
        <w:rPr>
          <w:sz w:val="18"/>
          <w:szCs w:val="18"/>
        </w:rPr>
      </w:pPr>
      <w:r>
        <w:rPr>
          <w:sz w:val="18"/>
          <w:szCs w:val="18"/>
        </w:rPr>
        <w:t>Hoang Hai, Pham</w:t>
      </w:r>
      <w:r w:rsidR="00673893">
        <w:rPr>
          <w:sz w:val="18"/>
          <w:szCs w:val="18"/>
        </w:rPr>
        <w:t>: hhoang@student.fra-uas.de</w:t>
      </w:r>
    </w:p>
    <w:p w14:paraId="4AAC7A2D" w14:textId="414793F5" w:rsidR="00673893" w:rsidRPr="003A73C8" w:rsidRDefault="00673893" w:rsidP="00693A23">
      <w:pPr>
        <w:pStyle w:val="Author"/>
        <w:spacing w:before="100" w:beforeAutospacing="1"/>
        <w:rPr>
          <w:color w:val="FF0000"/>
          <w:sz w:val="18"/>
          <w:szCs w:val="18"/>
          <w:lang w:val="fr-FR"/>
        </w:rPr>
      </w:pPr>
      <w:r w:rsidRPr="003A73C8">
        <w:rPr>
          <w:sz w:val="18"/>
          <w:szCs w:val="18"/>
          <w:lang w:val="fr-FR"/>
        </w:rPr>
        <w:t xml:space="preserve">Phan Bao Viet, Nguyen: </w:t>
      </w:r>
      <w:r w:rsidR="00D53938">
        <w:rPr>
          <w:sz w:val="18"/>
          <w:szCs w:val="18"/>
          <w:lang w:val="fr-FR"/>
        </w:rPr>
        <w:t>viet.nguyenphanbao</w:t>
      </w:r>
      <w:r w:rsidR="00D53938" w:rsidRPr="00C95BED">
        <w:rPr>
          <w:color w:val="000000"/>
          <w:sz w:val="18"/>
          <w:szCs w:val="18"/>
          <w:lang w:val="fr-FR"/>
        </w:rPr>
        <w:t>@stud.fra-uas.de</w:t>
      </w:r>
    </w:p>
    <w:p w14:paraId="6226BE6B" w14:textId="2FC65BBA" w:rsidR="00673893" w:rsidRPr="00C95BED" w:rsidRDefault="003A73C8" w:rsidP="00693A23">
      <w:pPr>
        <w:pStyle w:val="Author"/>
        <w:spacing w:before="100" w:beforeAutospacing="1"/>
        <w:rPr>
          <w:color w:val="000000"/>
          <w:sz w:val="18"/>
          <w:szCs w:val="18"/>
          <w:lang w:val="fr-FR"/>
        </w:rPr>
      </w:pPr>
      <w:r w:rsidRPr="00C95BED">
        <w:rPr>
          <w:color w:val="000000"/>
          <w:sz w:val="18"/>
          <w:szCs w:val="18"/>
          <w:lang w:val="fr-FR"/>
        </w:rPr>
        <w:t>Riyad-Ul-Islam</w:t>
      </w:r>
      <w:r w:rsidR="00673893" w:rsidRPr="00C95BED">
        <w:rPr>
          <w:color w:val="000000"/>
          <w:sz w:val="18"/>
          <w:szCs w:val="18"/>
          <w:lang w:val="fr-FR"/>
        </w:rPr>
        <w:t xml:space="preserve">: </w:t>
      </w:r>
      <w:r w:rsidRPr="00C95BED">
        <w:rPr>
          <w:color w:val="000000"/>
          <w:sz w:val="18"/>
          <w:szCs w:val="18"/>
          <w:lang w:val="fr-FR"/>
        </w:rPr>
        <w:t>riyad-ul.islam@stud.fra-uas.de</w:t>
      </w:r>
    </w:p>
    <w:p w14:paraId="48019532" w14:textId="77777777" w:rsidR="00673893" w:rsidRDefault="00991460" w:rsidP="00693A23">
      <w:pPr>
        <w:pStyle w:val="Author"/>
        <w:spacing w:before="100" w:beforeAutospacing="1"/>
        <w:rPr>
          <w:sz w:val="18"/>
          <w:szCs w:val="18"/>
        </w:rPr>
      </w:pPr>
      <w:r>
        <w:rPr>
          <w:sz w:val="18"/>
          <w:szCs w:val="18"/>
        </w:rPr>
        <w:t xml:space="preserve">Link to project: </w:t>
      </w:r>
    </w:p>
    <w:p w14:paraId="03585C22" w14:textId="2FFAEA77" w:rsidR="009F1D79" w:rsidRPr="00693A23" w:rsidRDefault="001A3B3D" w:rsidP="00693A23">
      <w:pPr>
        <w:pStyle w:val="Author"/>
        <w:spacing w:before="100" w:beforeAutospacing="1"/>
        <w:rPr>
          <w:sz w:val="18"/>
          <w:szCs w:val="18"/>
        </w:rPr>
        <w:sectPr w:rsidR="009F1D79" w:rsidRPr="00693A23" w:rsidSect="00673893">
          <w:type w:val="continuous"/>
          <w:pgSz w:w="11906" w:h="16838" w:code="9"/>
          <w:pgMar w:top="450" w:right="893" w:bottom="1440" w:left="893" w:header="720" w:footer="720" w:gutter="0"/>
          <w:cols w:space="720"/>
          <w:docGrid w:linePitch="360"/>
        </w:sectPr>
      </w:pPr>
      <w:r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6FD348E9" w14:textId="56E04BD1" w:rsidR="009303D9" w:rsidRPr="00982B37" w:rsidRDefault="00BD670B">
      <w:pPr>
        <w:sectPr w:rsidR="009303D9" w:rsidRPr="00982B37" w:rsidSect="003B4E04">
          <w:type w:val="continuous"/>
          <w:pgSz w:w="11906" w:h="16838" w:code="9"/>
          <w:pgMar w:top="450" w:right="893" w:bottom="1440" w:left="893" w:header="720" w:footer="720" w:gutter="0"/>
          <w:cols w:num="3" w:space="720"/>
          <w:docGrid w:linePitch="360"/>
        </w:sectPr>
      </w:pPr>
      <w:r w:rsidRPr="00982B37">
        <w:br w:type="column"/>
      </w:r>
    </w:p>
    <w:p w14:paraId="17A0F434" w14:textId="77777777" w:rsidR="004D72B5" w:rsidRPr="00982B37" w:rsidRDefault="009303D9" w:rsidP="00972203">
      <w:pPr>
        <w:pStyle w:val="Abstract"/>
        <w:rPr>
          <w:i/>
          <w:iCs/>
        </w:rPr>
      </w:pPr>
      <w:r w:rsidRPr="00982B37">
        <w:rPr>
          <w:i/>
          <w:iCs/>
        </w:rPr>
        <w:t>Abstract</w:t>
      </w:r>
      <w:r w:rsidRPr="00982B37">
        <w:t>—</w:t>
      </w:r>
      <w:r w:rsidR="005B0344" w:rsidRPr="00982B37">
        <w:t xml:space="preserve">This electronic document is a “live” template and already defines the components of your paper [title, text, heads, etc.] in its style sheet.  </w:t>
      </w:r>
      <w:r w:rsidR="00E7596C" w:rsidRPr="00982B37">
        <w:rPr>
          <w:i/>
        </w:rPr>
        <w:t>*</w:t>
      </w:r>
      <w:r w:rsidR="005B0344" w:rsidRPr="00982B37">
        <w:rPr>
          <w:i/>
        </w:rPr>
        <w:t>CRITICAL:  Do</w:t>
      </w:r>
      <w:r w:rsidR="005B0344" w:rsidRPr="00982B37">
        <w:rPr>
          <w:rFonts w:eastAsia="Times New Roman"/>
          <w:i/>
        </w:rPr>
        <w:t xml:space="preserve"> </w:t>
      </w:r>
      <w:r w:rsidR="005B0344" w:rsidRPr="00982B37">
        <w:rPr>
          <w:i/>
        </w:rPr>
        <w:t>Not</w:t>
      </w:r>
      <w:r w:rsidR="005B0344" w:rsidRPr="00982B37">
        <w:rPr>
          <w:rFonts w:eastAsia="Times New Roman"/>
          <w:i/>
        </w:rPr>
        <w:t xml:space="preserve"> </w:t>
      </w:r>
      <w:r w:rsidR="005B0344" w:rsidRPr="00982B37">
        <w:rPr>
          <w:i/>
        </w:rPr>
        <w:t>Use</w:t>
      </w:r>
      <w:r w:rsidR="005B0344" w:rsidRPr="00982B37">
        <w:rPr>
          <w:rFonts w:eastAsia="Times New Roman"/>
          <w:i/>
        </w:rPr>
        <w:t xml:space="preserve"> </w:t>
      </w:r>
      <w:r w:rsidR="005B0344" w:rsidRPr="00982B37">
        <w:rPr>
          <w:i/>
        </w:rPr>
        <w:t>Symbols,</w:t>
      </w:r>
      <w:r w:rsidR="005B0344" w:rsidRPr="00982B37">
        <w:rPr>
          <w:rFonts w:eastAsia="Times New Roman"/>
          <w:i/>
        </w:rPr>
        <w:t xml:space="preserve"> </w:t>
      </w:r>
      <w:r w:rsidR="005B0344" w:rsidRPr="00982B37">
        <w:rPr>
          <w:i/>
        </w:rPr>
        <w:t>Special</w:t>
      </w:r>
      <w:r w:rsidR="005B0344" w:rsidRPr="00982B37">
        <w:rPr>
          <w:rFonts w:eastAsia="Times New Roman"/>
          <w:i/>
        </w:rPr>
        <w:t xml:space="preserve"> </w:t>
      </w:r>
      <w:r w:rsidR="005B0344" w:rsidRPr="00982B37">
        <w:rPr>
          <w:i/>
        </w:rPr>
        <w:t>Characters,</w:t>
      </w:r>
      <w:r w:rsidR="005B0344" w:rsidRPr="00982B37">
        <w:rPr>
          <w:rFonts w:eastAsia="Times New Roman"/>
          <w:i/>
        </w:rPr>
        <w:t xml:space="preserve"> </w:t>
      </w:r>
      <w:r w:rsidR="00D7522C" w:rsidRPr="00982B37">
        <w:rPr>
          <w:rFonts w:eastAsia="Times New Roman"/>
          <w:i/>
        </w:rPr>
        <w:t xml:space="preserve">Footnotes, </w:t>
      </w:r>
      <w:r w:rsidR="005B0344" w:rsidRPr="00982B37">
        <w:rPr>
          <w:i/>
        </w:rPr>
        <w:t>or</w:t>
      </w:r>
      <w:r w:rsidR="005B0344" w:rsidRPr="00982B37">
        <w:rPr>
          <w:rFonts w:eastAsia="Times New Roman"/>
          <w:i/>
        </w:rPr>
        <w:t xml:space="preserve"> </w:t>
      </w:r>
      <w:r w:rsidR="005B0344" w:rsidRPr="00982B37">
        <w:rPr>
          <w:i/>
        </w:rPr>
        <w:t>Math</w:t>
      </w:r>
      <w:r w:rsidR="005B0344" w:rsidRPr="00982B37">
        <w:rPr>
          <w:rFonts w:eastAsia="Times New Roman"/>
          <w:i/>
        </w:rPr>
        <w:t xml:space="preserve"> </w:t>
      </w:r>
      <w:r w:rsidR="005B0344" w:rsidRPr="00982B37">
        <w:rPr>
          <w:i/>
        </w:rPr>
        <w:t>in</w:t>
      </w:r>
      <w:r w:rsidR="005B0344" w:rsidRPr="00982B37">
        <w:rPr>
          <w:rFonts w:eastAsia="Times New Roman"/>
          <w:i/>
        </w:rPr>
        <w:t xml:space="preserve"> Paper </w:t>
      </w:r>
      <w:r w:rsidR="005B0344" w:rsidRPr="00982B37">
        <w:rPr>
          <w:i/>
        </w:rPr>
        <w:t>Title</w:t>
      </w:r>
      <w:r w:rsidR="005B0344" w:rsidRPr="00982B37">
        <w:rPr>
          <w:rFonts w:eastAsia="Times New Roman"/>
          <w:i/>
        </w:rPr>
        <w:t xml:space="preserve"> o</w:t>
      </w:r>
      <w:r w:rsidR="005B0344" w:rsidRPr="00982B37">
        <w:rPr>
          <w:i/>
        </w:rPr>
        <w:t>r</w:t>
      </w:r>
      <w:r w:rsidR="005B0344" w:rsidRPr="00982B37">
        <w:rPr>
          <w:rFonts w:eastAsia="Times New Roman"/>
          <w:i/>
        </w:rPr>
        <w:t xml:space="preserve"> </w:t>
      </w:r>
      <w:r w:rsidR="005B0344" w:rsidRPr="00982B37">
        <w:rPr>
          <w:i/>
        </w:rPr>
        <w:t>Abstract</w:t>
      </w:r>
      <w:r w:rsidRPr="00982B37">
        <w:t xml:space="preserve">. </w:t>
      </w:r>
      <w:r w:rsidRPr="00982B37">
        <w:rPr>
          <w:iCs/>
        </w:rPr>
        <w:t>(</w:t>
      </w:r>
      <w:r w:rsidRPr="00982B37">
        <w:rPr>
          <w:b w:val="0"/>
          <w:i/>
          <w:iCs/>
        </w:rPr>
        <w:t>Abstract</w:t>
      </w:r>
      <w:r w:rsidRPr="00982B37">
        <w:rPr>
          <w:iCs/>
        </w:rPr>
        <w:t>)</w:t>
      </w:r>
    </w:p>
    <w:p w14:paraId="14C5358D" w14:textId="77777777" w:rsidR="009303D9" w:rsidRPr="00982B37" w:rsidRDefault="004D72B5" w:rsidP="00972203">
      <w:pPr>
        <w:pStyle w:val="Keywords"/>
      </w:pPr>
      <w:r w:rsidRPr="00982B37">
        <w:t>Keywords—</w:t>
      </w:r>
      <w:r w:rsidR="009303D9" w:rsidRPr="00982B37">
        <w:t>component</w:t>
      </w:r>
      <w:r w:rsidR="00D7522C" w:rsidRPr="00982B37">
        <w:t>,</w:t>
      </w:r>
      <w:r w:rsidR="009303D9" w:rsidRPr="00982B37">
        <w:t xml:space="preserve"> formatting</w:t>
      </w:r>
      <w:r w:rsidR="00D7522C" w:rsidRPr="00982B37">
        <w:t>,</w:t>
      </w:r>
      <w:r w:rsidR="009303D9" w:rsidRPr="00982B37">
        <w:t xml:space="preserve"> style</w:t>
      </w:r>
      <w:r w:rsidR="00D7522C" w:rsidRPr="00982B37">
        <w:t>,</w:t>
      </w:r>
      <w:r w:rsidR="009303D9" w:rsidRPr="00982B37">
        <w:t xml:space="preserve"> styling</w:t>
      </w:r>
      <w:r w:rsidR="00D7522C" w:rsidRPr="00982B37">
        <w:t>,</w:t>
      </w:r>
      <w:r w:rsidR="009303D9" w:rsidRPr="00982B37">
        <w:t xml:space="preserve"> insert (</w:t>
      </w:r>
      <w:r w:rsidR="009303D9" w:rsidRPr="00982B37">
        <w:rPr>
          <w:b w:val="0"/>
        </w:rPr>
        <w:t>key words</w:t>
      </w:r>
      <w:r w:rsidR="009303D9" w:rsidRPr="00982B37">
        <w:t>)</w:t>
      </w:r>
    </w:p>
    <w:p w14:paraId="6CA420B6" w14:textId="756E76E7" w:rsidR="009303D9" w:rsidRDefault="00693A23" w:rsidP="006B6B66">
      <w:pPr>
        <w:pStyle w:val="Heading1"/>
      </w:pPr>
      <w:r>
        <w:t>Introduction</w:t>
      </w:r>
    </w:p>
    <w:p w14:paraId="29D48005" w14:textId="310AA4E2" w:rsidR="00894A17" w:rsidRDefault="00894A17" w:rsidP="00894A17">
      <w:pPr>
        <w:ind w:firstLine="360"/>
        <w:jc w:val="left"/>
      </w:pPr>
      <w:r>
        <w:t xml:space="preserve">Convolutional neural network (CNN) </w:t>
      </w:r>
      <w:r w:rsidR="0012079A">
        <w:t>is a deep learning algorithm used to process the data of image</w:t>
      </w:r>
      <w:r w:rsidR="00AC7553">
        <w:t xml:space="preserve">. </w:t>
      </w:r>
      <w:r w:rsidR="0012079A">
        <w:t xml:space="preserve">It is commonly used in computer vision as a classification </w:t>
      </w:r>
      <w:r w:rsidR="00AC7553">
        <w:t>technique</w:t>
      </w:r>
      <w:r w:rsidR="0012079A">
        <w:t xml:space="preserve"> to distinguish different objects. </w:t>
      </w:r>
      <w:r w:rsidR="00AC7553">
        <w:t xml:space="preserve">On the other hand, spectrogram is a representation method </w:t>
      </w:r>
      <w:r w:rsidR="00D53938">
        <w:t xml:space="preserve">used to present three-dimension measured signals in two-dimensional diagram. </w:t>
      </w:r>
    </w:p>
    <w:p w14:paraId="24530DFF" w14:textId="2DA643E3" w:rsidR="00AC7553" w:rsidRPr="00894A17" w:rsidRDefault="00D53938" w:rsidP="00A63E7B">
      <w:pPr>
        <w:ind w:firstLine="360"/>
        <w:jc w:val="left"/>
      </w:pPr>
      <w:r>
        <w:t>Based on the dataset provided by Professor Pech in the module Computational Intelligence at Frankfurt University of Applied Sciences (FRA-UAS), the goal of this project is to classify the reflected signals of different objects using CNN and spectrogram.</w:t>
      </w:r>
    </w:p>
    <w:p w14:paraId="77B2037A" w14:textId="08CE6064" w:rsidR="00894A17" w:rsidRPr="00894A17" w:rsidRDefault="00894A17" w:rsidP="00894A17">
      <w:pPr>
        <w:pStyle w:val="Heading1"/>
      </w:pPr>
      <w:r>
        <w:t>Literature review</w:t>
      </w:r>
    </w:p>
    <w:p w14:paraId="52D7B117" w14:textId="70CABA74" w:rsidR="00982B37" w:rsidRDefault="00A63E7B" w:rsidP="00C87E74">
      <w:pPr>
        <w:pStyle w:val="Heading2"/>
      </w:pPr>
      <w:r>
        <w:t>Gabor Transformation</w:t>
      </w:r>
    </w:p>
    <w:p w14:paraId="2C5FE73B" w14:textId="1A578C60" w:rsidR="00A63E7B" w:rsidRDefault="005D267E" w:rsidP="00A63E7B">
      <w:pPr>
        <w:ind w:firstLine="360"/>
        <w:jc w:val="left"/>
      </w:pPr>
      <w:r>
        <w:t xml:space="preserve">Based on the provided dataset which is the set of analog signals in time domain, Gabor transform is used to convert them to time-frequency representation. Basically, Gabor transform </w:t>
      </w:r>
      <w:r w:rsidR="00CF767C">
        <w:t xml:space="preserve">filters the signals with a Gaussian window and Fourier Transform will be then applied to the filtered signals. The following formula </w:t>
      </w:r>
      <w:r w:rsidR="006C5CA9">
        <w:t>is the applied filter as discussed:</w:t>
      </w:r>
    </w:p>
    <w:p w14:paraId="2BB105D5" w14:textId="65AA0276" w:rsidR="006C5CA9" w:rsidRDefault="006C5CA9" w:rsidP="00A63E7B">
      <w:pPr>
        <w:ind w:firstLine="360"/>
        <w:jc w:val="left"/>
      </w:pPr>
      <w:r>
        <w:t>Em chiu thua :’( Giup em cho nay voi, hong hieu gi :v</w:t>
      </w:r>
    </w:p>
    <w:p w14:paraId="6922149F" w14:textId="73399DEB" w:rsidR="006C5CA9" w:rsidRDefault="006C5CA9" w:rsidP="00A63E7B">
      <w:pPr>
        <w:ind w:firstLine="360"/>
        <w:jc w:val="left"/>
      </w:pPr>
      <w:r>
        <w:t>As the time increases, the signal dataset is acquired with the corresponding time from the window length until it reaches the end of the window. The whole process will generate the spectrogram of the signals to be used later as the training set</w:t>
      </w:r>
      <w:r w:rsidR="005C7E56">
        <w:t>, and also to test the model accuracy.</w:t>
      </w:r>
    </w:p>
    <w:p w14:paraId="046C3364" w14:textId="12C72B58" w:rsidR="005C7E56" w:rsidRDefault="005C7E56" w:rsidP="005C7E56">
      <w:pPr>
        <w:pStyle w:val="Heading2"/>
      </w:pPr>
      <w:r>
        <w:t>Convolutional Neural Network</w:t>
      </w:r>
    </w:p>
    <w:p w14:paraId="7DD67999" w14:textId="6F6A3513" w:rsidR="005C7E56" w:rsidRDefault="005C7E56" w:rsidP="005C7E56">
      <w:pPr>
        <w:ind w:left="288"/>
        <w:jc w:val="left"/>
      </w:pPr>
      <w:r>
        <w:t xml:space="preserve">The concept of neural network or artificial neural network is commonly known as a combination of different layers connected to each other to make decisions based on different types of input. Biologically speaking, the neural network is a technique that mimics </w:t>
      </w:r>
      <w:r w:rsidR="00D5431A">
        <w:t>approximately how a naturally-living brain functions. Each layer contains various different nodes acts as a system of neurons that can interconnect between layers. Besides, dependent on the importance of each specific neuron, or node, a factor called weight is introduced to bias for the purpose of the system. These layers are commonly known as the hidden layer.</w:t>
      </w:r>
    </w:p>
    <w:p w14:paraId="5882FD42" w14:textId="5AB803C2" w:rsidR="00D5431A" w:rsidRDefault="00D5431A" w:rsidP="005C7E56">
      <w:pPr>
        <w:ind w:left="288"/>
        <w:jc w:val="left"/>
      </w:pPr>
      <w:r>
        <w:t>....</w:t>
      </w:r>
    </w:p>
    <w:p w14:paraId="60750F3A" w14:textId="076A7B25" w:rsidR="00D5431A" w:rsidRPr="005C7E56" w:rsidRDefault="00D5431A" w:rsidP="005C7E56">
      <w:pPr>
        <w:ind w:left="288"/>
        <w:jc w:val="left"/>
      </w:pPr>
      <w:r>
        <w:t>On going...</w:t>
      </w:r>
    </w:p>
    <w:p w14:paraId="0D364AFB" w14:textId="3F6554EB" w:rsidR="00894A17" w:rsidRPr="00894A17" w:rsidRDefault="00894A17" w:rsidP="00894A17">
      <w:pPr>
        <w:ind w:left="288"/>
        <w:jc w:val="left"/>
      </w:pPr>
    </w:p>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16BCC3BF" w14:textId="4439542A" w:rsidR="00B6729D" w:rsidRPr="00B6729D" w:rsidRDefault="00B6729D" w:rsidP="00B6729D">
      <w:r>
        <w:t>(Hai Pham)</w:t>
      </w:r>
    </w:p>
    <w:p w14:paraId="461DA7B6" w14:textId="7B2B66A2" w:rsidR="003B3D22" w:rsidRDefault="009575B0" w:rsidP="00B6729D">
      <w:pPr>
        <w:pStyle w:val="BodyText"/>
        <w:rPr>
          <w:lang w:val="en-US"/>
        </w:rPr>
      </w:pPr>
      <w:r>
        <w:rPr>
          <w:lang w:val="en-US"/>
        </w:rPr>
        <w:t>A user-friendly GUI was created to implement the experiment of Gabor transform as well as CNN classifier.</w:t>
      </w:r>
      <w:r w:rsidR="00B6729D">
        <w:rPr>
          <w:lang w:val="en-US"/>
        </w:rPr>
        <w:t xml:space="preserve"> The app is named “GUI.mlapp”. </w:t>
      </w:r>
      <w:r>
        <w:rPr>
          <w:lang w:val="en-US"/>
        </w:rPr>
        <w:t>The figure below shows the GUI of th</w:t>
      </w:r>
      <w:r w:rsidR="00B6729D">
        <w:rPr>
          <w:lang w:val="en-US"/>
        </w:rPr>
        <w:t>is</w:t>
      </w:r>
      <w:r>
        <w:rPr>
          <w:lang w:val="en-US"/>
        </w:rPr>
        <w:t xml:space="preserve"> project.</w:t>
      </w:r>
    </w:p>
    <w:p w14:paraId="1C32E910" w14:textId="7AB7CC27" w:rsidR="00B6729D" w:rsidRDefault="00B6729D" w:rsidP="00B6729D">
      <w:pPr>
        <w:pStyle w:val="BodyText"/>
        <w:rPr>
          <w:color w:val="FF0000"/>
          <w:lang w:val="en-US"/>
        </w:rPr>
      </w:pPr>
      <w:r w:rsidRPr="00B6729D">
        <w:rPr>
          <w:color w:val="FF0000"/>
        </w:rPr>
        <w:t>[FIGURE OF GUI HERE</w:t>
      </w:r>
      <w:r>
        <w:rPr>
          <w:color w:val="FF0000"/>
          <w:lang w:val="en-US"/>
        </w:rPr>
        <w:t>]</w:t>
      </w:r>
    </w:p>
    <w:p w14:paraId="781FE89A" w14:textId="1CB8108B" w:rsidR="003B3D22" w:rsidRPr="003B3D22" w:rsidRDefault="003B3D22" w:rsidP="00B6729D">
      <w:pPr>
        <w:pStyle w:val="BodyText"/>
        <w:rPr>
          <w:lang w:val="en-US"/>
        </w:rPr>
      </w:pPr>
      <w:r w:rsidRPr="003B3D22">
        <w:rPr>
          <w:lang w:val="en-US"/>
        </w:rPr>
        <w:t>Figure [</w:t>
      </w:r>
      <w:r w:rsidRPr="00241AAF">
        <w:rPr>
          <w:color w:val="FF0000"/>
          <w:lang w:val="en-US"/>
        </w:rPr>
        <w:t>NUMBER</w:t>
      </w:r>
      <w:r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lastRenderedPageBreak/>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The following is a short manual instruction in order to run the GUI application:</w:t>
      </w:r>
    </w:p>
    <w:p w14:paraId="290F5077" w14:textId="0D56DC77" w:rsidR="00173B52" w:rsidRPr="00173B52" w:rsidRDefault="004D5680" w:rsidP="00173B52">
      <w:pPr>
        <w:pStyle w:val="bulletlist"/>
        <w:tabs>
          <w:tab w:val="clear" w:pos="648"/>
        </w:tabs>
        <w:ind w:left="576" w:hanging="288"/>
      </w:pPr>
      <w:r>
        <w:rPr>
          <w:lang w:val="en-US"/>
        </w:rPr>
        <w:t>Step 1: First and foremost, user needs to load the training files by pressing the button “Browse File” as shown in figure [</w:t>
      </w:r>
      <w:r w:rsidRPr="004D5680">
        <w:rPr>
          <w:color w:val="FF0000"/>
          <w:lang w:val="en-US"/>
        </w:rPr>
        <w:t>NUMBER</w:t>
      </w:r>
      <w:r>
        <w:rPr>
          <w:lang w:val="en-US"/>
        </w:rPr>
        <w:t xml:space="preserve">] </w:t>
      </w:r>
      <w:r w:rsidRPr="004D5680">
        <w:rPr>
          <w:color w:val="FF0000"/>
          <w:lang w:val="en-US"/>
        </w:rPr>
        <w:t>-&gt; FIGURE WITH BROWSE FILE BUTTON RED</w:t>
      </w:r>
      <w:r>
        <w:rPr>
          <w:color w:val="FF0000"/>
          <w:lang w:val="en-US"/>
        </w:rPr>
        <w:t xml:space="preserve"> </w:t>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r w:rsidR="00173B52">
        <w:rPr>
          <w:color w:val="FF0000"/>
          <w:lang w:val="en-US"/>
        </w:rPr>
        <w:t xml:space="preserve"> </w:t>
      </w:r>
    </w:p>
    <w:p w14:paraId="60E3FEA9" w14:textId="57AACE7A" w:rsidR="004D5680" w:rsidRPr="004418E6" w:rsidRDefault="00173B52" w:rsidP="004D5680">
      <w:pPr>
        <w:pStyle w:val="bulletlist"/>
        <w:tabs>
          <w:tab w:val="clear" w:pos="648"/>
        </w:tabs>
        <w:ind w:left="576" w:hanging="288"/>
        <w:rPr>
          <w:lang w:val="en-US"/>
        </w:rPr>
      </w:pPr>
      <w:r w:rsidRPr="004418E6">
        <w:rPr>
          <w:lang w:val="en-US"/>
        </w:rPr>
        <w:t xml:space="preserve">Step 2: </w:t>
      </w:r>
      <w:r w:rsidR="004418E6">
        <w:rPr>
          <w:lang w:val="en-US"/>
        </w:rPr>
        <w:t xml:space="preserve">Press the button </w:t>
      </w:r>
      <w:r w:rsidR="00B10CD0">
        <w:rPr>
          <w:lang w:val="en-US"/>
        </w:rPr>
        <w:t xml:space="preserve">“Create Spectrogram” to generate all spectrograms from the “Data Object” files. All the images are stored in folder “trainingData”, which is created automatically by Matlab. There is a LED </w:t>
      </w:r>
      <w:r w:rsidR="001E19FA">
        <w:rPr>
          <w:lang w:val="en-US"/>
        </w:rPr>
        <w:t>in the lower area of the “Create Spectrogram” button to illustrate status of the process. As depicted in the figure [</w:t>
      </w:r>
      <w:r w:rsidR="001E19FA" w:rsidRPr="001E19FA">
        <w:rPr>
          <w:color w:val="FF0000"/>
          <w:lang w:val="en-US"/>
        </w:rPr>
        <w:t>NUMBER</w:t>
      </w:r>
      <w:r w:rsidR="001E19FA">
        <w:rPr>
          <w:lang w:val="en-US"/>
        </w:rPr>
        <w:t xml:space="preserve">] </w:t>
      </w:r>
      <w:r w:rsidR="001E19FA" w:rsidRPr="001E19FA">
        <w:rPr>
          <w:color w:val="FF0000"/>
          <w:lang w:val="en-US"/>
        </w:rPr>
        <w:t>-&gt; FIGURE WITH LED ORANGE AND CREATE SPECTROGRAM</w:t>
      </w:r>
      <w:r w:rsidR="001E19FA">
        <w:rPr>
          <w:lang w:val="en-US"/>
        </w:rPr>
        <w:t xml:space="preserve">, the LED shows orange and the status indicates “Processing” while the program is running. After creating spectrograms, the LED changes to green and the status also alternates to “Finished”. </w:t>
      </w:r>
    </w:p>
    <w:p w14:paraId="09CE883C" w14:textId="77777777" w:rsidR="004D5680" w:rsidRPr="00B10CD0" w:rsidRDefault="004D5680" w:rsidP="00B6729D">
      <w:pPr>
        <w:pStyle w:val="BodyText"/>
        <w:rPr>
          <w:lang w:val="en-US"/>
        </w:rPr>
      </w:pPr>
    </w:p>
    <w:p w14:paraId="22953270" w14:textId="77777777" w:rsidR="004D5680" w:rsidRDefault="004D5680" w:rsidP="00B6729D">
      <w:pPr>
        <w:pStyle w:val="BodyText"/>
        <w:rPr>
          <w:lang w:val="en-US"/>
        </w:rPr>
      </w:pPr>
    </w:p>
    <w:p w14:paraId="510732C1" w14:textId="77777777" w:rsidR="00B6729D" w:rsidRPr="00B6729D" w:rsidRDefault="00B6729D" w:rsidP="00B6729D">
      <w:pPr>
        <w:pStyle w:val="BodyText"/>
        <w:rPr>
          <w:lang w:val="en-US"/>
        </w:rPr>
      </w:pP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69245D25" w14:textId="06838FCA" w:rsidR="004077E6" w:rsidRPr="004077E6" w:rsidRDefault="00CC0538" w:rsidP="00CC0538">
      <w:r>
        <w:t>(Toan Truong)</w:t>
      </w:r>
    </w:p>
    <w:p w14:paraId="3F47FC27" w14:textId="77777777" w:rsidR="009303D9" w:rsidRDefault="009303D9" w:rsidP="00A059B3">
      <w:pPr>
        <w:pStyle w:val="Heading5"/>
      </w:pPr>
      <w:r w:rsidRPr="005B520E">
        <w:t>References</w:t>
      </w:r>
    </w:p>
    <w:p w14:paraId="1B7236B8" w14:textId="77777777" w:rsidR="009303D9" w:rsidRPr="005B520E" w:rsidRDefault="009303D9"/>
    <w:p w14:paraId="07A9FA81"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1EFBC92F" w14:textId="77777777" w:rsidR="009303D9" w:rsidRDefault="009303D9" w:rsidP="0004781E">
      <w:pPr>
        <w:pStyle w:val="references"/>
        <w:ind w:left="354" w:hanging="354"/>
      </w:pPr>
      <w:r>
        <w:t>J. Clerk Maxwell, A Treatise on Electricity and Magnetism, 3rd ed., vol. 2. Oxford: Clarendon, 1892, pp.68–73.</w:t>
      </w:r>
    </w:p>
    <w:p w14:paraId="3C61CAE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EB17D39" w14:textId="77777777" w:rsidR="009303D9" w:rsidRDefault="009303D9" w:rsidP="0004781E">
      <w:pPr>
        <w:pStyle w:val="references"/>
        <w:ind w:left="354" w:hanging="354"/>
      </w:pPr>
      <w:r>
        <w:t>K. Elissa, “Title of paper if known,” unpublished.</w:t>
      </w:r>
    </w:p>
    <w:p w14:paraId="4A1DB8DE" w14:textId="77777777" w:rsidR="009303D9" w:rsidRDefault="009303D9" w:rsidP="0004781E">
      <w:pPr>
        <w:pStyle w:val="references"/>
        <w:ind w:left="354" w:hanging="354"/>
      </w:pPr>
      <w:r>
        <w:t>R. Nicole, “Title of paper with only first word capitalized,” J. Name Stand. Abbrev., in press.</w:t>
      </w:r>
    </w:p>
    <w:p w14:paraId="7149E939"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B8521F9" w14:textId="77777777" w:rsidR="009303D9" w:rsidRDefault="009303D9" w:rsidP="0004781E">
      <w:pPr>
        <w:pStyle w:val="references"/>
        <w:ind w:left="354" w:hanging="354"/>
      </w:pPr>
      <w:r>
        <w:t>M. Young, The Technical Writer</w:t>
      </w:r>
      <w:r w:rsidR="00E7596C">
        <w:t>’</w:t>
      </w:r>
      <w:r>
        <w:t>s Handbook. Mill Valley, CA: University Science, 1989.</w:t>
      </w:r>
    </w:p>
    <w:p w14:paraId="7D752771" w14:textId="77777777" w:rsidR="009303D9" w:rsidRDefault="009303D9" w:rsidP="00836367">
      <w:pPr>
        <w:pStyle w:val="references"/>
        <w:numPr>
          <w:ilvl w:val="0"/>
          <w:numId w:val="0"/>
        </w:numPr>
        <w:ind w:left="360" w:hanging="360"/>
      </w:pPr>
    </w:p>
    <w:p w14:paraId="12772007" w14:textId="37169C86"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50FB7" w14:textId="77777777" w:rsidR="00B27480" w:rsidRDefault="00B27480" w:rsidP="001A3B3D">
      <w:r>
        <w:separator/>
      </w:r>
    </w:p>
  </w:endnote>
  <w:endnote w:type="continuationSeparator" w:id="0">
    <w:p w14:paraId="6C2F263F" w14:textId="77777777" w:rsidR="00B27480" w:rsidRDefault="00B2748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2B2C8" w14:textId="77777777" w:rsidR="00B27480" w:rsidRDefault="00B27480" w:rsidP="001A3B3D">
      <w:r>
        <w:separator/>
      </w:r>
    </w:p>
  </w:footnote>
  <w:footnote w:type="continuationSeparator" w:id="0">
    <w:p w14:paraId="51878031" w14:textId="77777777" w:rsidR="00B27480" w:rsidRDefault="00B27480"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894A17"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5.85pt;height:49.65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 w:numId="26">
    <w:abstractNumId w:val="15"/>
  </w:num>
  <w:num w:numId="27">
    <w:abstractNumId w:val="20"/>
  </w:num>
  <w:num w:numId="28">
    <w:abstractNumId w:val="11"/>
  </w:num>
  <w:num w:numId="29">
    <w:abstractNumId w:val="15"/>
  </w:num>
  <w:num w:numId="30">
    <w:abstractNumId w:val="15"/>
  </w:num>
  <w:num w:numId="31">
    <w:abstractNumId w:val="21"/>
  </w:num>
  <w:num w:numId="32">
    <w:abstractNumId w:val="1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rgUAGSeibC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80C7D"/>
    <w:rsid w:val="000858D2"/>
    <w:rsid w:val="0008758A"/>
    <w:rsid w:val="00097C82"/>
    <w:rsid w:val="000A3E79"/>
    <w:rsid w:val="000A7829"/>
    <w:rsid w:val="000B24FA"/>
    <w:rsid w:val="000C1E68"/>
    <w:rsid w:val="000F1670"/>
    <w:rsid w:val="00115469"/>
    <w:rsid w:val="0012079A"/>
    <w:rsid w:val="001416FF"/>
    <w:rsid w:val="001460F6"/>
    <w:rsid w:val="00165F86"/>
    <w:rsid w:val="00173B52"/>
    <w:rsid w:val="001756ED"/>
    <w:rsid w:val="001807C8"/>
    <w:rsid w:val="001A08A0"/>
    <w:rsid w:val="001A0A75"/>
    <w:rsid w:val="001A210E"/>
    <w:rsid w:val="001A2EFD"/>
    <w:rsid w:val="001A3B3D"/>
    <w:rsid w:val="001B67DC"/>
    <w:rsid w:val="001D6036"/>
    <w:rsid w:val="001E19FA"/>
    <w:rsid w:val="001E3C6F"/>
    <w:rsid w:val="002254A9"/>
    <w:rsid w:val="002272D5"/>
    <w:rsid w:val="00233D97"/>
    <w:rsid w:val="002347A2"/>
    <w:rsid w:val="00241AAF"/>
    <w:rsid w:val="00242015"/>
    <w:rsid w:val="0024421F"/>
    <w:rsid w:val="00250BDA"/>
    <w:rsid w:val="002850E3"/>
    <w:rsid w:val="002C64A9"/>
    <w:rsid w:val="00305955"/>
    <w:rsid w:val="00312EBA"/>
    <w:rsid w:val="003203E2"/>
    <w:rsid w:val="00321EE7"/>
    <w:rsid w:val="003271E7"/>
    <w:rsid w:val="0034094C"/>
    <w:rsid w:val="0034765A"/>
    <w:rsid w:val="00354FCF"/>
    <w:rsid w:val="00361717"/>
    <w:rsid w:val="003629A3"/>
    <w:rsid w:val="00365DAD"/>
    <w:rsid w:val="0039207A"/>
    <w:rsid w:val="00394073"/>
    <w:rsid w:val="003A19E2"/>
    <w:rsid w:val="003A359A"/>
    <w:rsid w:val="003A73C8"/>
    <w:rsid w:val="003B3D22"/>
    <w:rsid w:val="003B3DA0"/>
    <w:rsid w:val="003B4E04"/>
    <w:rsid w:val="003D1209"/>
    <w:rsid w:val="003E3C85"/>
    <w:rsid w:val="003F2B3D"/>
    <w:rsid w:val="003F4E4F"/>
    <w:rsid w:val="003F5A08"/>
    <w:rsid w:val="00403FB4"/>
    <w:rsid w:val="004077E6"/>
    <w:rsid w:val="00420716"/>
    <w:rsid w:val="0042221E"/>
    <w:rsid w:val="004325FB"/>
    <w:rsid w:val="0044033B"/>
    <w:rsid w:val="004418E6"/>
    <w:rsid w:val="004432BA"/>
    <w:rsid w:val="0044407E"/>
    <w:rsid w:val="00447BB9"/>
    <w:rsid w:val="0046031D"/>
    <w:rsid w:val="00463C10"/>
    <w:rsid w:val="004B1CB9"/>
    <w:rsid w:val="004B66D5"/>
    <w:rsid w:val="004D5680"/>
    <w:rsid w:val="004D72B5"/>
    <w:rsid w:val="004E17E9"/>
    <w:rsid w:val="004F7987"/>
    <w:rsid w:val="005300ED"/>
    <w:rsid w:val="005406BF"/>
    <w:rsid w:val="00551B7F"/>
    <w:rsid w:val="00553F52"/>
    <w:rsid w:val="0056610F"/>
    <w:rsid w:val="0057117D"/>
    <w:rsid w:val="0057578D"/>
    <w:rsid w:val="00575BCA"/>
    <w:rsid w:val="005B0344"/>
    <w:rsid w:val="005B520E"/>
    <w:rsid w:val="005C7E56"/>
    <w:rsid w:val="005D267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B62AC"/>
    <w:rsid w:val="006B6B66"/>
    <w:rsid w:val="006C3255"/>
    <w:rsid w:val="006C5CA9"/>
    <w:rsid w:val="006E1358"/>
    <w:rsid w:val="006F5DA7"/>
    <w:rsid w:val="006F6D3D"/>
    <w:rsid w:val="00700DD3"/>
    <w:rsid w:val="00703293"/>
    <w:rsid w:val="00715BEA"/>
    <w:rsid w:val="00721FA3"/>
    <w:rsid w:val="0073572E"/>
    <w:rsid w:val="00740EEA"/>
    <w:rsid w:val="00756C46"/>
    <w:rsid w:val="007604D2"/>
    <w:rsid w:val="00764963"/>
    <w:rsid w:val="00771EE5"/>
    <w:rsid w:val="00791049"/>
    <w:rsid w:val="00794804"/>
    <w:rsid w:val="00796715"/>
    <w:rsid w:val="007A086D"/>
    <w:rsid w:val="007A3D4C"/>
    <w:rsid w:val="007B33F1"/>
    <w:rsid w:val="007B6DDA"/>
    <w:rsid w:val="007C0308"/>
    <w:rsid w:val="007C0327"/>
    <w:rsid w:val="007C20D2"/>
    <w:rsid w:val="007C2FF2"/>
    <w:rsid w:val="007D6232"/>
    <w:rsid w:val="007D73A1"/>
    <w:rsid w:val="007F1F99"/>
    <w:rsid w:val="007F768F"/>
    <w:rsid w:val="00806A5B"/>
    <w:rsid w:val="0080791D"/>
    <w:rsid w:val="00830F7C"/>
    <w:rsid w:val="00836367"/>
    <w:rsid w:val="00854AAF"/>
    <w:rsid w:val="00855F0B"/>
    <w:rsid w:val="00860F51"/>
    <w:rsid w:val="00866427"/>
    <w:rsid w:val="00873603"/>
    <w:rsid w:val="008803BC"/>
    <w:rsid w:val="00882163"/>
    <w:rsid w:val="00890121"/>
    <w:rsid w:val="008948F6"/>
    <w:rsid w:val="00894A17"/>
    <w:rsid w:val="008A2C7D"/>
    <w:rsid w:val="008B1495"/>
    <w:rsid w:val="008C05FE"/>
    <w:rsid w:val="008C3080"/>
    <w:rsid w:val="008C4B23"/>
    <w:rsid w:val="008E2B5A"/>
    <w:rsid w:val="008E3242"/>
    <w:rsid w:val="008F3581"/>
    <w:rsid w:val="008F6E2C"/>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41BB"/>
    <w:rsid w:val="00996713"/>
    <w:rsid w:val="009A7916"/>
    <w:rsid w:val="009D612D"/>
    <w:rsid w:val="009E2A45"/>
    <w:rsid w:val="009E3066"/>
    <w:rsid w:val="009E47FF"/>
    <w:rsid w:val="009F1D79"/>
    <w:rsid w:val="009F66DD"/>
    <w:rsid w:val="00A059B3"/>
    <w:rsid w:val="00A35BDE"/>
    <w:rsid w:val="00A36F1B"/>
    <w:rsid w:val="00A50A63"/>
    <w:rsid w:val="00A56539"/>
    <w:rsid w:val="00A57385"/>
    <w:rsid w:val="00A624AA"/>
    <w:rsid w:val="00A63E7B"/>
    <w:rsid w:val="00A71545"/>
    <w:rsid w:val="00A72382"/>
    <w:rsid w:val="00A81C10"/>
    <w:rsid w:val="00A86F45"/>
    <w:rsid w:val="00A918C9"/>
    <w:rsid w:val="00AC065B"/>
    <w:rsid w:val="00AC7553"/>
    <w:rsid w:val="00AD0774"/>
    <w:rsid w:val="00AD5027"/>
    <w:rsid w:val="00AE3409"/>
    <w:rsid w:val="00AE5E5B"/>
    <w:rsid w:val="00B10CD0"/>
    <w:rsid w:val="00B11A60"/>
    <w:rsid w:val="00B1720F"/>
    <w:rsid w:val="00B22613"/>
    <w:rsid w:val="00B22AC1"/>
    <w:rsid w:val="00B27480"/>
    <w:rsid w:val="00B317AB"/>
    <w:rsid w:val="00B41859"/>
    <w:rsid w:val="00B439E6"/>
    <w:rsid w:val="00B6318B"/>
    <w:rsid w:val="00B6729D"/>
    <w:rsid w:val="00B768D1"/>
    <w:rsid w:val="00B838F9"/>
    <w:rsid w:val="00B94113"/>
    <w:rsid w:val="00B9488B"/>
    <w:rsid w:val="00BA1025"/>
    <w:rsid w:val="00BB03A4"/>
    <w:rsid w:val="00BB0408"/>
    <w:rsid w:val="00BC3420"/>
    <w:rsid w:val="00BC4EDC"/>
    <w:rsid w:val="00BD3EE8"/>
    <w:rsid w:val="00BD670B"/>
    <w:rsid w:val="00BE03CF"/>
    <w:rsid w:val="00BE7D3C"/>
    <w:rsid w:val="00BF5FF6"/>
    <w:rsid w:val="00C0207F"/>
    <w:rsid w:val="00C02697"/>
    <w:rsid w:val="00C16117"/>
    <w:rsid w:val="00C3075A"/>
    <w:rsid w:val="00C336BD"/>
    <w:rsid w:val="00C421D6"/>
    <w:rsid w:val="00C42436"/>
    <w:rsid w:val="00C447B2"/>
    <w:rsid w:val="00C5193F"/>
    <w:rsid w:val="00C57406"/>
    <w:rsid w:val="00C66189"/>
    <w:rsid w:val="00C70167"/>
    <w:rsid w:val="00C76EEC"/>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E16A2"/>
    <w:rsid w:val="00CE6EA4"/>
    <w:rsid w:val="00CF767C"/>
    <w:rsid w:val="00D16455"/>
    <w:rsid w:val="00D2176E"/>
    <w:rsid w:val="00D33DF4"/>
    <w:rsid w:val="00D43CF6"/>
    <w:rsid w:val="00D53938"/>
    <w:rsid w:val="00D5431A"/>
    <w:rsid w:val="00D544C4"/>
    <w:rsid w:val="00D61EA1"/>
    <w:rsid w:val="00D632BE"/>
    <w:rsid w:val="00D6491D"/>
    <w:rsid w:val="00D72D06"/>
    <w:rsid w:val="00D7522C"/>
    <w:rsid w:val="00D7536F"/>
    <w:rsid w:val="00D76668"/>
    <w:rsid w:val="00D9083F"/>
    <w:rsid w:val="00DE135A"/>
    <w:rsid w:val="00DF3D2C"/>
    <w:rsid w:val="00E01757"/>
    <w:rsid w:val="00E07383"/>
    <w:rsid w:val="00E165BC"/>
    <w:rsid w:val="00E2187A"/>
    <w:rsid w:val="00E30DA0"/>
    <w:rsid w:val="00E4604D"/>
    <w:rsid w:val="00E47BD7"/>
    <w:rsid w:val="00E54EEF"/>
    <w:rsid w:val="00E57441"/>
    <w:rsid w:val="00E57FEC"/>
    <w:rsid w:val="00E61E12"/>
    <w:rsid w:val="00E7596C"/>
    <w:rsid w:val="00E878F2"/>
    <w:rsid w:val="00E9326F"/>
    <w:rsid w:val="00EA1CAC"/>
    <w:rsid w:val="00EA24B4"/>
    <w:rsid w:val="00EB6BE1"/>
    <w:rsid w:val="00EC1139"/>
    <w:rsid w:val="00EC31B1"/>
    <w:rsid w:val="00EC5ADF"/>
    <w:rsid w:val="00ED0149"/>
    <w:rsid w:val="00ED12DD"/>
    <w:rsid w:val="00EE5DE4"/>
    <w:rsid w:val="00EE7779"/>
    <w:rsid w:val="00EE7A2F"/>
    <w:rsid w:val="00EF5636"/>
    <w:rsid w:val="00EF7455"/>
    <w:rsid w:val="00EF7DE3"/>
    <w:rsid w:val="00F03103"/>
    <w:rsid w:val="00F271DE"/>
    <w:rsid w:val="00F51826"/>
    <w:rsid w:val="00F627DA"/>
    <w:rsid w:val="00F7288F"/>
    <w:rsid w:val="00F847A6"/>
    <w:rsid w:val="00F9441B"/>
    <w:rsid w:val="00FA4C32"/>
    <w:rsid w:val="00FB6EDC"/>
    <w:rsid w:val="00FC01EE"/>
    <w:rsid w:val="00FD01B2"/>
    <w:rsid w:val="00FD1F3A"/>
    <w:rsid w:val="00FD282E"/>
    <w:rsid w:val="00FD2C9B"/>
    <w:rsid w:val="00FD3761"/>
    <w:rsid w:val="00FD7017"/>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59</Words>
  <Characters>4902</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han Bao aViet Nguyen</cp:lastModifiedBy>
  <cp:revision>182</cp:revision>
  <dcterms:created xsi:type="dcterms:W3CDTF">2019-02-11T20:33:00Z</dcterms:created>
  <dcterms:modified xsi:type="dcterms:W3CDTF">2021-09-28T21:28:00Z</dcterms:modified>
</cp:coreProperties>
</file>